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Tower Strategy Grou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lexandria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Tower Strategy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Tower Strategy Group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Tower Strategy Group and </w:t>
      </w:r>
      <w:r w:rsidR="00275828">
        <w:t xml:space="preserve">the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